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484639" w14:textId="38B4D15A" w:rsidR="00E701B8" w:rsidRDefault="00E701B8" w:rsidP="003C14EE">
      <w:pPr>
        <w:spacing w:line="480" w:lineRule="auto"/>
      </w:pPr>
      <w:r>
        <w:t>Conclusion:</w:t>
      </w:r>
    </w:p>
    <w:p w14:paraId="0BD02B30" w14:textId="521D8B06" w:rsidR="00E701B8" w:rsidRDefault="00E701B8" w:rsidP="003C14EE">
      <w:pPr>
        <w:pStyle w:val="ListParagraph"/>
        <w:numPr>
          <w:ilvl w:val="0"/>
          <w:numId w:val="2"/>
        </w:numPr>
        <w:spacing w:line="480" w:lineRule="auto"/>
      </w:pPr>
      <w:r>
        <w:t xml:space="preserve">The competition is focusing on data cleaning/feature selection. The learning model selection is less important comparing to the previous tasks. </w:t>
      </w:r>
    </w:p>
    <w:p w14:paraId="2203BCF7" w14:textId="078AFE0D" w:rsidR="00E701B8" w:rsidRDefault="00E701B8" w:rsidP="003C14EE">
      <w:pPr>
        <w:pStyle w:val="ListParagraph"/>
        <w:numPr>
          <w:ilvl w:val="0"/>
          <w:numId w:val="2"/>
        </w:numPr>
        <w:spacing w:line="480" w:lineRule="auto"/>
      </w:pPr>
      <w:r>
        <w:t xml:space="preserve">I think some of the submissions that have highest scores might’ve used neural networks.  </w:t>
      </w:r>
    </w:p>
    <w:p w14:paraId="7A40FDA7" w14:textId="6FD60F3A" w:rsidR="00E701B8" w:rsidRDefault="00E701B8" w:rsidP="003C14EE">
      <w:pPr>
        <w:pStyle w:val="ListParagraph"/>
        <w:numPr>
          <w:ilvl w:val="0"/>
          <w:numId w:val="2"/>
        </w:numPr>
        <w:spacing w:line="480" w:lineRule="auto"/>
      </w:pPr>
      <w:r>
        <w:t xml:space="preserve">There is a large room of improvement for us since we only used a small portion of data. After the proper data filling, I am confident that we can obtain much more accurate results. </w:t>
      </w:r>
    </w:p>
    <w:p w14:paraId="526B46CF" w14:textId="68BAC070" w:rsidR="00E701B8" w:rsidRDefault="00E701B8" w:rsidP="003C14EE">
      <w:pPr>
        <w:pStyle w:val="ListParagraph"/>
        <w:numPr>
          <w:ilvl w:val="0"/>
          <w:numId w:val="2"/>
        </w:numPr>
        <w:spacing w:line="480" w:lineRule="auto"/>
      </w:pPr>
      <w:r>
        <w:t xml:space="preserve">The nature of the data might be a problem, e.g. some data are in the range(0,100), and some are binary, some are string. I’m currently working on this, but I’m not very certain about the best option. I will start from normalization/standardization like what I did last week. </w:t>
      </w:r>
    </w:p>
    <w:p w14:paraId="5396EEC3" w14:textId="77777777" w:rsidR="003C14EE" w:rsidRDefault="003C14EE" w:rsidP="003C14EE">
      <w:pPr>
        <w:pStyle w:val="ListParagraph"/>
        <w:numPr>
          <w:ilvl w:val="0"/>
          <w:numId w:val="2"/>
        </w:numPr>
        <w:spacing w:line="480" w:lineRule="auto"/>
      </w:pPr>
      <w:r>
        <w:t xml:space="preserve">Since the final submission asks for the probability number, I was thinking how to generate it. As I know the SVM will naturally generate this number, and Decision Tree (/Random Forest) has the attribute/option to generate this. I’m not so sure but other algorithms but I think it should be fine because most </w:t>
      </w:r>
    </w:p>
    <w:p w14:paraId="5F758990" w14:textId="4009D0AA" w:rsidR="003C14EE" w:rsidRDefault="003C14EE" w:rsidP="003C14EE">
      <w:pPr>
        <w:pStyle w:val="ListParagraph"/>
        <w:spacing w:line="480" w:lineRule="auto"/>
      </w:pPr>
      <w:r>
        <w:t xml:space="preserve"> </w:t>
      </w:r>
    </w:p>
    <w:p w14:paraId="1F81E9B9" w14:textId="07FD0B0B" w:rsidR="005009F4" w:rsidRDefault="00E701B8" w:rsidP="003C14EE">
      <w:pPr>
        <w:spacing w:line="480" w:lineRule="auto"/>
      </w:pPr>
      <w:r>
        <w:t>Draft Plan for this week</w:t>
      </w:r>
      <w:r w:rsidR="003C14EE">
        <w:t xml:space="preserve"> &amp; timeline </w:t>
      </w:r>
    </w:p>
    <w:p w14:paraId="59846C45" w14:textId="34A6DF47" w:rsidR="003C14EE" w:rsidRDefault="003C14EE" w:rsidP="003C14EE">
      <w:pPr>
        <w:pStyle w:val="ListParagraph"/>
        <w:numPr>
          <w:ilvl w:val="0"/>
          <w:numId w:val="4"/>
        </w:numPr>
        <w:spacing w:line="480" w:lineRule="auto"/>
      </w:pPr>
      <w:r>
        <w:t>Dropping the rows missing too many values ( &gt; 90 out of 180 is the threshold I selected)</w:t>
      </w:r>
    </w:p>
    <w:p w14:paraId="00D06A62" w14:textId="7A4CBBE5" w:rsidR="003C14EE" w:rsidRDefault="003C14EE" w:rsidP="003C14EE">
      <w:pPr>
        <w:pStyle w:val="ListParagraph"/>
        <w:spacing w:line="480" w:lineRule="auto"/>
      </w:pPr>
      <w:r>
        <w:t>[by tonight</w:t>
      </w:r>
      <w:r w:rsidR="009406AD">
        <w:t>/tomorrow morning</w:t>
      </w:r>
      <w:r>
        <w:t>]</w:t>
      </w:r>
    </w:p>
    <w:p w14:paraId="3A41A96E" w14:textId="56E87369" w:rsidR="003C14EE" w:rsidRDefault="003C14EE" w:rsidP="003C14EE">
      <w:pPr>
        <w:pStyle w:val="ListParagraph"/>
        <w:numPr>
          <w:ilvl w:val="0"/>
          <w:numId w:val="3"/>
        </w:numPr>
        <w:spacing w:line="480" w:lineRule="auto"/>
      </w:pPr>
      <w:r>
        <w:t xml:space="preserve">Filling missing values according to the distribution </w:t>
      </w:r>
    </w:p>
    <w:p w14:paraId="2EA06454" w14:textId="2504C4F6" w:rsidR="003C14EE" w:rsidRDefault="003C14EE" w:rsidP="003C14EE">
      <w:pPr>
        <w:pStyle w:val="ListParagraph"/>
        <w:spacing w:line="480" w:lineRule="auto"/>
      </w:pPr>
      <w:r>
        <w:t>[by tonight</w:t>
      </w:r>
      <w:r w:rsidR="009406AD">
        <w:t>/tomorrow morning</w:t>
      </w:r>
      <w:r>
        <w:t>]</w:t>
      </w:r>
    </w:p>
    <w:p w14:paraId="3BBBF4B0" w14:textId="62C1173A" w:rsidR="003C14EE" w:rsidRDefault="009406AD" w:rsidP="003C14EE">
      <w:pPr>
        <w:pStyle w:val="ListParagraph"/>
        <w:numPr>
          <w:ilvl w:val="0"/>
          <w:numId w:val="3"/>
        </w:numPr>
        <w:spacing w:line="480" w:lineRule="auto"/>
      </w:pPr>
      <w:r>
        <w:t xml:space="preserve">Train all the features using decision tree since it can do feature selection automatically, then we decide if we need to do </w:t>
      </w:r>
      <w:r w:rsidR="00A82F84">
        <w:t xml:space="preserve">feature selection again using other methods. </w:t>
      </w:r>
      <w:r w:rsidR="00914353">
        <w:t>[by Wednesday morning]</w:t>
      </w:r>
    </w:p>
    <w:p w14:paraId="069C3F08" w14:textId="00315E3A" w:rsidR="00A82F84" w:rsidRDefault="00914353" w:rsidP="003C14EE">
      <w:pPr>
        <w:pStyle w:val="ListParagraph"/>
        <w:numPr>
          <w:ilvl w:val="0"/>
          <w:numId w:val="3"/>
        </w:numPr>
        <w:spacing w:line="480" w:lineRule="auto"/>
      </w:pPr>
      <w:r>
        <w:t xml:space="preserve">Check if the problem is actually a multi classification problem using cluster. [by Wednesday night] </w:t>
      </w:r>
    </w:p>
    <w:p w14:paraId="00F87D83" w14:textId="4127E39E" w:rsidR="00914353" w:rsidRDefault="00914353" w:rsidP="003C14EE">
      <w:pPr>
        <w:pStyle w:val="ListParagraph"/>
        <w:numPr>
          <w:ilvl w:val="0"/>
          <w:numId w:val="3"/>
        </w:numPr>
        <w:spacing w:line="480" w:lineRule="auto"/>
      </w:pPr>
      <w:r>
        <w:lastRenderedPageBreak/>
        <w:t>Submit a result.[Thursday morning]</w:t>
      </w:r>
    </w:p>
    <w:p w14:paraId="5B477C17" w14:textId="24CB54C6" w:rsidR="00914353" w:rsidRDefault="00914353" w:rsidP="00914353">
      <w:pPr>
        <w:pStyle w:val="ListParagraph"/>
        <w:numPr>
          <w:ilvl w:val="0"/>
          <w:numId w:val="3"/>
        </w:numPr>
        <w:spacing w:line="480" w:lineRule="auto"/>
      </w:pPr>
      <w:r>
        <w:t>Adjust the threshold/parameters. Finetune the algorithm. [rest]</w:t>
      </w:r>
      <w:bookmarkStart w:id="0" w:name="_GoBack"/>
      <w:bookmarkEnd w:id="0"/>
      <w:r>
        <w:t xml:space="preserve"> </w:t>
      </w:r>
    </w:p>
    <w:sectPr w:rsidR="009143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51F47"/>
    <w:multiLevelType w:val="hybridMultilevel"/>
    <w:tmpl w:val="3E0CCA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5CE5059"/>
    <w:multiLevelType w:val="hybridMultilevel"/>
    <w:tmpl w:val="5C861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D97A00"/>
    <w:multiLevelType w:val="hybridMultilevel"/>
    <w:tmpl w:val="476C6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481007"/>
    <w:multiLevelType w:val="hybridMultilevel"/>
    <w:tmpl w:val="26667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jA1NDE0NTU3NTRS0lEKTi0uzszPAykwrAUAPG4DsiwAAAA="/>
  </w:docVars>
  <w:rsids>
    <w:rsidRoot w:val="00E701B8"/>
    <w:rsid w:val="00217FBD"/>
    <w:rsid w:val="003C14EE"/>
    <w:rsid w:val="00914353"/>
    <w:rsid w:val="00926CB5"/>
    <w:rsid w:val="009406AD"/>
    <w:rsid w:val="00A82F84"/>
    <w:rsid w:val="00E70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E3BA5"/>
  <w15:chartTrackingRefBased/>
  <w15:docId w15:val="{5212EF4F-288A-4E0D-B894-1C3CF4AAB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01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61</Words>
  <Characters>1388</Characters>
  <Application>Microsoft Office Word</Application>
  <DocSecurity>0</DocSecurity>
  <Lines>19</Lines>
  <Paragraphs>7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Jade</dc:creator>
  <cp:keywords/>
  <dc:description/>
  <cp:lastModifiedBy>Zhang, Jade</cp:lastModifiedBy>
  <cp:revision>5</cp:revision>
  <dcterms:created xsi:type="dcterms:W3CDTF">2020-02-17T16:28:00Z</dcterms:created>
  <dcterms:modified xsi:type="dcterms:W3CDTF">2020-02-17T16:47:00Z</dcterms:modified>
</cp:coreProperties>
</file>